
<file path=[Content_Types].xml><?xml version="1.0" encoding="utf-8"?>
<Types xmlns="http://schemas.openxmlformats.org/package/2006/content-types">
  <Default Extension="rels" ContentType="application/vnd.openxmlformats-package.relationships+xml"/>
  <Default Extension="tmp" ContentType="image/png"/>
  <Default Extension="xml" ContentType="application/xml"/>
  <Default Extension="png" ContentType="image/p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E87BF8" w:rsidRDefault="00E87BF8" w14:paraId="7F0B848E" w14:textId="79A105FD">
      <w:r>
        <w:t>Instructions:</w:t>
      </w:r>
    </w:p>
    <w:p w:rsidR="00E87BF8" w:rsidP="00E87BF8" w:rsidRDefault="00E87BF8" w14:paraId="316FC59B" w14:textId="3673874B">
      <w:pPr>
        <w:pStyle w:val="ListParagraph"/>
        <w:numPr>
          <w:ilvl w:val="0"/>
          <w:numId w:val="1"/>
        </w:numPr>
      </w:pPr>
      <w:r>
        <w:t>This is an open-book final exam.</w:t>
      </w:r>
    </w:p>
    <w:p w:rsidR="00E87BF8" w:rsidP="00E87BF8" w:rsidRDefault="00E87BF8" w14:paraId="1893DEF9" w14:textId="483294E3">
      <w:pPr>
        <w:pStyle w:val="ListParagraph"/>
        <w:numPr>
          <w:ilvl w:val="0"/>
          <w:numId w:val="1"/>
        </w:numPr>
      </w:pPr>
      <w:r>
        <w:t>Please submit this document only.</w:t>
      </w:r>
    </w:p>
    <w:p w:rsidRPr="00AF3B34" w:rsidR="00E87BF8" w:rsidP="00E87BF8" w:rsidRDefault="00E87BF8" w14:paraId="578695B7" w14:textId="31C3756D">
      <w:pPr>
        <w:rPr>
          <w:b/>
          <w:bCs/>
        </w:rPr>
      </w:pPr>
    </w:p>
    <w:p w:rsidRPr="002636B4" w:rsidR="00E87BF8" w:rsidP="00E87BF8" w:rsidRDefault="00AF3B34" w14:paraId="327C95FD" w14:textId="39C4FBB0">
      <w:pPr>
        <w:rPr>
          <w:b/>
          <w:bCs/>
          <w:color w:val="FF0000"/>
        </w:rPr>
      </w:pPr>
      <w:r w:rsidRPr="002636B4">
        <w:rPr>
          <w:b/>
          <w:bCs/>
          <w:color w:val="FF0000"/>
        </w:rPr>
        <w:t>There are two projects, each worth 50%</w:t>
      </w:r>
    </w:p>
    <w:p w:rsidRPr="002636B4" w:rsidR="00E87BF8" w:rsidP="00E87BF8" w:rsidRDefault="00E87BF8" w14:paraId="4C75C168" w14:textId="1B82BFCC">
      <w:pPr>
        <w:rPr>
          <w:b/>
          <w:bCs/>
        </w:rPr>
      </w:pPr>
      <w:r w:rsidRPr="002636B4">
        <w:rPr>
          <w:b/>
          <w:bCs/>
        </w:rPr>
        <w:t>Project #1 (Chapter 11 Inheritance)</w:t>
      </w:r>
    </w:p>
    <w:p w:rsidR="002636B4" w:rsidP="00E87BF8" w:rsidRDefault="002636B4" w14:paraId="3355AA19" w14:textId="0988FDB4">
      <w:r>
        <w:t>Complete the following person and Customer classes using inheritance.</w:t>
      </w:r>
    </w:p>
    <w:p w:rsidR="00E87BF8" w:rsidP="00E87BF8" w:rsidRDefault="002636B4" w14:paraId="0204C3CA" w14:textId="59913972">
      <w:r>
        <w:rPr>
          <w:noProof/>
        </w:rPr>
        <w:drawing>
          <wp:inline distT="0" distB="0" distL="0" distR="0" wp14:anchorId="204E6638" wp14:editId="66D674EB">
            <wp:extent cx="5174428" cy="1165961"/>
            <wp:effectExtent l="0" t="0" r="762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174428" cy="1165961"/>
                    </a:xfrm>
                    <a:prstGeom prst="rect">
                      <a:avLst/>
                    </a:prstGeom>
                  </pic:spPr>
                </pic:pic>
              </a:graphicData>
            </a:graphic>
          </wp:inline>
        </w:drawing>
      </w:r>
    </w:p>
    <w:p w:rsidR="0073252C" w:rsidP="00E87BF8" w:rsidRDefault="0073252C" w14:paraId="663CF052" w14:textId="4ADC6BE8"/>
    <w:p w:rsidRPr="002636B4" w:rsidR="002636B4" w:rsidP="002636B4" w:rsidRDefault="002636B4" w14:paraId="57374BA0" w14:textId="6FEC5BF8">
      <w:pPr>
        <w:jc w:val="center"/>
        <w:rPr>
          <w:b/>
          <w:bCs/>
          <w:color w:val="FF0000"/>
        </w:rPr>
      </w:pPr>
      <w:r w:rsidRPr="4E317CD1" w:rsidR="002636B4">
        <w:rPr>
          <w:b w:val="1"/>
          <w:bCs w:val="1"/>
          <w:color w:val="FF0000"/>
        </w:rPr>
        <w:t>#</w:t>
      </w:r>
      <w:r w:rsidRPr="4E317CD1" w:rsidR="002636B4">
        <w:rPr>
          <w:b w:val="1"/>
          <w:bCs w:val="1"/>
          <w:color w:val="FF0000"/>
        </w:rPr>
        <w:t xml:space="preserve">1 </w:t>
      </w:r>
      <w:r w:rsidRPr="4E317CD1" w:rsidR="002636B4">
        <w:rPr>
          <w:b w:val="1"/>
          <w:bCs w:val="1"/>
          <w:color w:val="FF0000"/>
        </w:rPr>
        <w:t>print screen the code with the output below here.</w:t>
      </w:r>
    </w:p>
    <w:p w:rsidR="0073252C" w:rsidP="4E317CD1" w:rsidRDefault="0073252C" w14:paraId="05246F43" w14:textId="56C23F1D">
      <w:pPr>
        <w:pStyle w:val="Normal"/>
      </w:pPr>
      <w:r w:rsidR="48DD4A12">
        <w:drawing>
          <wp:inline wp14:editId="6322FF44" wp14:anchorId="7A55C4E8">
            <wp:extent cx="4572000" cy="2457450"/>
            <wp:effectExtent l="0" t="0" r="0" b="0"/>
            <wp:docPr id="681053072" name="" title=""/>
            <wp:cNvGraphicFramePr>
              <a:graphicFrameLocks noChangeAspect="1"/>
            </wp:cNvGraphicFramePr>
            <a:graphic>
              <a:graphicData uri="http://schemas.openxmlformats.org/drawingml/2006/picture">
                <pic:pic>
                  <pic:nvPicPr>
                    <pic:cNvPr id="0" name=""/>
                    <pic:cNvPicPr/>
                  </pic:nvPicPr>
                  <pic:blipFill>
                    <a:blip r:embed="Re0a5643e18e94d94">
                      <a:extLst>
                        <a:ext xmlns:a="http://schemas.openxmlformats.org/drawingml/2006/main" uri="{28A0092B-C50C-407E-A947-70E740481C1C}">
                          <a14:useLocalDpi val="0"/>
                        </a:ext>
                      </a:extLst>
                    </a:blip>
                    <a:stretch>
                      <a:fillRect/>
                    </a:stretch>
                  </pic:blipFill>
                  <pic:spPr>
                    <a:xfrm>
                      <a:off x="0" y="0"/>
                      <a:ext cx="4572000" cy="2457450"/>
                    </a:xfrm>
                    <a:prstGeom prst="rect">
                      <a:avLst/>
                    </a:prstGeom>
                  </pic:spPr>
                </pic:pic>
              </a:graphicData>
            </a:graphic>
          </wp:inline>
        </w:drawing>
      </w:r>
      <w:r w:rsidR="52118A6A">
        <w:rPr/>
        <w:t xml:space="preserve"> </w:t>
      </w:r>
    </w:p>
    <w:p w:rsidR="4E317CD1" w:rsidP="4E317CD1" w:rsidRDefault="4E317CD1" w14:paraId="61323F23" w14:textId="7471FAFE">
      <w:pPr>
        <w:pStyle w:val="Normal"/>
      </w:pPr>
    </w:p>
    <w:p w:rsidR="529E5C65" w:rsidP="4E317CD1" w:rsidRDefault="529E5C65" w14:paraId="25B22EB9" w14:textId="23F8496B">
      <w:pPr>
        <w:pStyle w:val="Normal"/>
      </w:pPr>
      <w:r w:rsidR="529E5C65">
        <w:rPr/>
        <w:t>Code:</w:t>
      </w:r>
    </w:p>
    <w:p w:rsidR="529E5C65" w:rsidP="4E317CD1" w:rsidRDefault="529E5C65" w14:paraId="35E2E969" w14:textId="0C592CF7">
      <w:pPr>
        <w:pStyle w:val="Normal"/>
      </w:pPr>
      <w:r w:rsidR="529E5C65">
        <w:rPr/>
        <w:t>class Person:</w:t>
      </w:r>
    </w:p>
    <w:p w:rsidR="529E5C65" w:rsidP="4E317CD1" w:rsidRDefault="529E5C65" w14:paraId="65B0A84B" w14:textId="75AE66F6">
      <w:pPr>
        <w:pStyle w:val="Normal"/>
      </w:pPr>
      <w:r w:rsidR="529E5C65">
        <w:rPr/>
        <w:t xml:space="preserve">  def __init__(self, name, address, telephone) -&gt; None:</w:t>
      </w:r>
    </w:p>
    <w:p w:rsidR="529E5C65" w:rsidP="4E317CD1" w:rsidRDefault="529E5C65" w14:paraId="47627310" w14:textId="39E10517">
      <w:pPr>
        <w:pStyle w:val="Normal"/>
      </w:pPr>
      <w:r w:rsidR="529E5C65">
        <w:rPr/>
        <w:t xml:space="preserve">    self.name = name</w:t>
      </w:r>
    </w:p>
    <w:p w:rsidR="529E5C65" w:rsidP="4E317CD1" w:rsidRDefault="529E5C65" w14:paraId="1D9B55A1" w14:textId="6121A68A">
      <w:pPr>
        <w:pStyle w:val="Normal"/>
      </w:pPr>
      <w:r w:rsidR="529E5C65">
        <w:rPr/>
        <w:t xml:space="preserve">    self.address = address</w:t>
      </w:r>
    </w:p>
    <w:p w:rsidR="529E5C65" w:rsidP="4E317CD1" w:rsidRDefault="529E5C65" w14:paraId="5C5794B6" w14:textId="41714CAE">
      <w:pPr>
        <w:pStyle w:val="Normal"/>
      </w:pPr>
      <w:r w:rsidR="529E5C65">
        <w:rPr/>
        <w:t xml:space="preserve">    self.telephone = telephone</w:t>
      </w:r>
    </w:p>
    <w:p w:rsidR="529E5C65" w:rsidP="4E317CD1" w:rsidRDefault="529E5C65" w14:paraId="7A8FB13A" w14:textId="49BD0BC2">
      <w:pPr>
        <w:pStyle w:val="Normal"/>
      </w:pPr>
      <w:r w:rsidR="529E5C65">
        <w:rPr/>
        <w:t xml:space="preserve"> </w:t>
      </w:r>
    </w:p>
    <w:p w:rsidR="529E5C65" w:rsidP="4E317CD1" w:rsidRDefault="529E5C65" w14:paraId="354D7D1F" w14:textId="374B593E">
      <w:pPr>
        <w:pStyle w:val="Normal"/>
      </w:pPr>
      <w:r w:rsidR="529E5C65">
        <w:rPr/>
        <w:t>class Customer(Person):</w:t>
      </w:r>
    </w:p>
    <w:p w:rsidR="529E5C65" w:rsidP="4E317CD1" w:rsidRDefault="529E5C65" w14:paraId="4ABB01AF" w14:textId="6CE96C9E">
      <w:pPr>
        <w:pStyle w:val="Normal"/>
      </w:pPr>
      <w:r w:rsidR="529E5C65">
        <w:rPr/>
        <w:t xml:space="preserve">  def __init__(self, name, address, telephone, customer_number, mailing_list) -&gt; None:</w:t>
      </w:r>
    </w:p>
    <w:p w:rsidR="529E5C65" w:rsidP="4E317CD1" w:rsidRDefault="529E5C65" w14:paraId="1FAE8A1E" w14:textId="6E68725C">
      <w:pPr>
        <w:pStyle w:val="Normal"/>
      </w:pPr>
      <w:r w:rsidR="529E5C65">
        <w:rPr/>
        <w:t xml:space="preserve">    super().__init__(name, address, telephone)</w:t>
      </w:r>
    </w:p>
    <w:p w:rsidR="529E5C65" w:rsidP="4E317CD1" w:rsidRDefault="529E5C65" w14:paraId="5A40E897" w14:textId="73D85E13">
      <w:pPr>
        <w:pStyle w:val="Normal"/>
      </w:pPr>
      <w:r w:rsidR="529E5C65">
        <w:rPr/>
        <w:t xml:space="preserve"> </w:t>
      </w:r>
    </w:p>
    <w:p w:rsidR="529E5C65" w:rsidP="4E317CD1" w:rsidRDefault="529E5C65" w14:paraId="6283CBCF" w14:textId="22685C5A">
      <w:pPr>
        <w:pStyle w:val="Normal"/>
      </w:pPr>
      <w:r w:rsidR="529E5C65">
        <w:rPr/>
        <w:t xml:space="preserve">    self.customer_number = customer_number</w:t>
      </w:r>
    </w:p>
    <w:p w:rsidR="529E5C65" w:rsidP="4E317CD1" w:rsidRDefault="529E5C65" w14:paraId="7B1B97D6" w14:textId="5862E4DA">
      <w:pPr>
        <w:pStyle w:val="Normal"/>
      </w:pPr>
      <w:r w:rsidR="529E5C65">
        <w:rPr/>
        <w:t xml:space="preserve">    self.mailing_list = mailing_list</w:t>
      </w:r>
    </w:p>
    <w:p w:rsidR="529E5C65" w:rsidP="4E317CD1" w:rsidRDefault="529E5C65" w14:paraId="452544CD" w14:textId="3E5050FB">
      <w:pPr>
        <w:pStyle w:val="Normal"/>
      </w:pPr>
      <w:r w:rsidR="529E5C65">
        <w:rPr/>
        <w:t xml:space="preserve"> </w:t>
      </w:r>
    </w:p>
    <w:p w:rsidR="529E5C65" w:rsidP="4E317CD1" w:rsidRDefault="529E5C65" w14:paraId="565209BF" w14:textId="79303F42">
      <w:pPr>
        <w:pStyle w:val="Normal"/>
      </w:pPr>
      <w:r w:rsidR="529E5C65">
        <w:rPr/>
        <w:t xml:space="preserve">  def get_name(self):</w:t>
      </w:r>
    </w:p>
    <w:p w:rsidR="529E5C65" w:rsidP="4E317CD1" w:rsidRDefault="529E5C65" w14:paraId="1A79EC87" w14:textId="76E9850E">
      <w:pPr>
        <w:pStyle w:val="Normal"/>
      </w:pPr>
      <w:r w:rsidR="529E5C65">
        <w:rPr/>
        <w:t xml:space="preserve">    return self.name</w:t>
      </w:r>
    </w:p>
    <w:p w:rsidR="529E5C65" w:rsidP="4E317CD1" w:rsidRDefault="529E5C65" w14:paraId="704A7F51" w14:textId="788B343A">
      <w:pPr>
        <w:pStyle w:val="Normal"/>
      </w:pPr>
      <w:r w:rsidR="529E5C65">
        <w:rPr/>
        <w:t xml:space="preserve"> </w:t>
      </w:r>
    </w:p>
    <w:p w:rsidR="529E5C65" w:rsidP="4E317CD1" w:rsidRDefault="529E5C65" w14:paraId="071919D6" w14:textId="7E2F3B4E">
      <w:pPr>
        <w:pStyle w:val="Normal"/>
      </w:pPr>
      <w:r w:rsidR="529E5C65">
        <w:rPr/>
        <w:t xml:space="preserve">  def get_address(self):</w:t>
      </w:r>
    </w:p>
    <w:p w:rsidR="529E5C65" w:rsidP="4E317CD1" w:rsidRDefault="529E5C65" w14:paraId="3C89A60E" w14:textId="42039396">
      <w:pPr>
        <w:pStyle w:val="Normal"/>
      </w:pPr>
      <w:r w:rsidR="529E5C65">
        <w:rPr/>
        <w:t xml:space="preserve">    return self.address</w:t>
      </w:r>
    </w:p>
    <w:p w:rsidR="529E5C65" w:rsidP="4E317CD1" w:rsidRDefault="529E5C65" w14:paraId="4D7409DE" w14:textId="07D5DAD6">
      <w:pPr>
        <w:pStyle w:val="Normal"/>
      </w:pPr>
      <w:r w:rsidR="529E5C65">
        <w:rPr/>
        <w:t xml:space="preserve"> </w:t>
      </w:r>
    </w:p>
    <w:p w:rsidR="529E5C65" w:rsidP="4E317CD1" w:rsidRDefault="529E5C65" w14:paraId="4B551799" w14:textId="2086B96B">
      <w:pPr>
        <w:pStyle w:val="Normal"/>
      </w:pPr>
      <w:r w:rsidR="529E5C65">
        <w:rPr/>
        <w:t xml:space="preserve">  def get_telephone(self):</w:t>
      </w:r>
    </w:p>
    <w:p w:rsidR="529E5C65" w:rsidP="4E317CD1" w:rsidRDefault="529E5C65" w14:paraId="36DCF4C6" w14:textId="20FE9C88">
      <w:pPr>
        <w:pStyle w:val="Normal"/>
      </w:pPr>
      <w:r w:rsidR="529E5C65">
        <w:rPr/>
        <w:t xml:space="preserve">    return self.telephone</w:t>
      </w:r>
    </w:p>
    <w:p w:rsidR="529E5C65" w:rsidP="4E317CD1" w:rsidRDefault="529E5C65" w14:paraId="63FC358B" w14:textId="2AEDC9BB">
      <w:pPr>
        <w:pStyle w:val="Normal"/>
      </w:pPr>
      <w:r w:rsidR="529E5C65">
        <w:rPr/>
        <w:t xml:space="preserve"> </w:t>
      </w:r>
    </w:p>
    <w:p w:rsidR="529E5C65" w:rsidP="4E317CD1" w:rsidRDefault="529E5C65" w14:paraId="098286E1" w14:textId="5AD0FFFC">
      <w:pPr>
        <w:pStyle w:val="Normal"/>
      </w:pPr>
      <w:r w:rsidR="529E5C65">
        <w:rPr/>
        <w:t xml:space="preserve">  def get_customer_number(self):</w:t>
      </w:r>
    </w:p>
    <w:p w:rsidR="529E5C65" w:rsidP="4E317CD1" w:rsidRDefault="529E5C65" w14:paraId="7F4BD982" w14:textId="69F62219">
      <w:pPr>
        <w:pStyle w:val="Normal"/>
      </w:pPr>
      <w:r w:rsidR="529E5C65">
        <w:rPr/>
        <w:t xml:space="preserve">    return self.customer_number</w:t>
      </w:r>
    </w:p>
    <w:p w:rsidR="529E5C65" w:rsidP="4E317CD1" w:rsidRDefault="529E5C65" w14:paraId="4EF65747" w14:textId="36469A60">
      <w:pPr>
        <w:pStyle w:val="Normal"/>
      </w:pPr>
      <w:r w:rsidR="529E5C65">
        <w:rPr/>
        <w:t xml:space="preserve"> </w:t>
      </w:r>
    </w:p>
    <w:p w:rsidR="529E5C65" w:rsidP="4E317CD1" w:rsidRDefault="529E5C65" w14:paraId="5358E925" w14:textId="1B49F888">
      <w:pPr>
        <w:pStyle w:val="Normal"/>
      </w:pPr>
      <w:r w:rsidR="529E5C65">
        <w:rPr/>
        <w:t xml:space="preserve">  def get_mailing_list(self):</w:t>
      </w:r>
    </w:p>
    <w:p w:rsidR="529E5C65" w:rsidP="4E317CD1" w:rsidRDefault="529E5C65" w14:paraId="33760E3B" w14:textId="751D8D1D">
      <w:pPr>
        <w:pStyle w:val="Normal"/>
      </w:pPr>
      <w:r w:rsidR="529E5C65">
        <w:rPr/>
        <w:t xml:space="preserve">    return self.mailing_list</w:t>
      </w:r>
    </w:p>
    <w:p w:rsidR="529E5C65" w:rsidP="4E317CD1" w:rsidRDefault="529E5C65" w14:paraId="0F9CD0CF" w14:textId="4253118C">
      <w:pPr>
        <w:pStyle w:val="Normal"/>
      </w:pPr>
      <w:r w:rsidR="529E5C65">
        <w:rPr/>
        <w:t xml:space="preserve"> </w:t>
      </w:r>
    </w:p>
    <w:p w:rsidR="529E5C65" w:rsidP="4E317CD1" w:rsidRDefault="529E5C65" w14:paraId="32AA7848" w14:textId="7297F0DA">
      <w:pPr>
        <w:pStyle w:val="Normal"/>
      </w:pPr>
      <w:r w:rsidR="529E5C65">
        <w:rPr/>
        <w:t>length = int(input('How many records do you want to create? '))</w:t>
      </w:r>
    </w:p>
    <w:p w:rsidR="529E5C65" w:rsidP="4E317CD1" w:rsidRDefault="529E5C65" w14:paraId="3CCE799A" w14:textId="2C22A00D">
      <w:pPr>
        <w:pStyle w:val="Normal"/>
      </w:pPr>
      <w:r w:rsidR="529E5C65">
        <w:rPr/>
        <w:t xml:space="preserve"> </w:t>
      </w:r>
    </w:p>
    <w:p w:rsidR="529E5C65" w:rsidP="4E317CD1" w:rsidRDefault="529E5C65" w14:paraId="5010BBEB" w14:textId="75118F1E">
      <w:pPr>
        <w:pStyle w:val="Normal"/>
      </w:pPr>
      <w:r w:rsidR="529E5C65">
        <w:rPr/>
        <w:t>customers = []</w:t>
      </w:r>
    </w:p>
    <w:p w:rsidR="529E5C65" w:rsidP="4E317CD1" w:rsidRDefault="529E5C65" w14:paraId="0525091F" w14:textId="78B228C6">
      <w:pPr>
        <w:pStyle w:val="Normal"/>
      </w:pPr>
      <w:r w:rsidR="529E5C65">
        <w:rPr/>
        <w:t xml:space="preserve"> </w:t>
      </w:r>
    </w:p>
    <w:p w:rsidR="529E5C65" w:rsidP="4E317CD1" w:rsidRDefault="529E5C65" w14:paraId="132CED0B" w14:textId="597BEA67">
      <w:pPr>
        <w:pStyle w:val="Normal"/>
      </w:pPr>
      <w:r w:rsidR="529E5C65">
        <w:rPr/>
        <w:t>for i in range(length):</w:t>
      </w:r>
    </w:p>
    <w:p w:rsidR="529E5C65" w:rsidP="4E317CD1" w:rsidRDefault="529E5C65" w14:paraId="285F8061" w14:textId="3F01E8C0">
      <w:pPr>
        <w:pStyle w:val="Normal"/>
      </w:pPr>
      <w:r w:rsidR="529E5C65">
        <w:rPr/>
        <w:t xml:space="preserve">  print()</w:t>
      </w:r>
    </w:p>
    <w:p w:rsidR="529E5C65" w:rsidP="4E317CD1" w:rsidRDefault="529E5C65" w14:paraId="0373BEB4" w14:textId="6AB200B8">
      <w:pPr>
        <w:pStyle w:val="Normal"/>
      </w:pPr>
      <w:r w:rsidR="529E5C65">
        <w:rPr/>
        <w:t xml:space="preserve">  print('Record number:', (i + 1))</w:t>
      </w:r>
    </w:p>
    <w:p w:rsidR="529E5C65" w:rsidP="4E317CD1" w:rsidRDefault="529E5C65" w14:paraId="33548F4F" w14:textId="31D4EAD3">
      <w:pPr>
        <w:pStyle w:val="Normal"/>
      </w:pPr>
      <w:r w:rsidR="529E5C65">
        <w:rPr/>
        <w:t xml:space="preserve">  print()</w:t>
      </w:r>
    </w:p>
    <w:p w:rsidR="529E5C65" w:rsidP="4E317CD1" w:rsidRDefault="529E5C65" w14:paraId="1CCE4909" w14:textId="39F0C525">
      <w:pPr>
        <w:pStyle w:val="Normal"/>
      </w:pPr>
      <w:r w:rsidR="529E5C65">
        <w:rPr/>
        <w:t xml:space="preserve"> </w:t>
      </w:r>
    </w:p>
    <w:p w:rsidR="529E5C65" w:rsidP="4E317CD1" w:rsidRDefault="529E5C65" w14:paraId="23B8FA21" w14:textId="0CDC500C">
      <w:pPr>
        <w:pStyle w:val="Normal"/>
      </w:pPr>
      <w:r w:rsidR="529E5C65">
        <w:rPr/>
        <w:t xml:space="preserve">  name = input('Enter name: ')</w:t>
      </w:r>
    </w:p>
    <w:p w:rsidR="529E5C65" w:rsidP="4E317CD1" w:rsidRDefault="529E5C65" w14:paraId="6E4CA048" w14:textId="262D82F5">
      <w:pPr>
        <w:pStyle w:val="Normal"/>
      </w:pPr>
      <w:r w:rsidR="529E5C65">
        <w:rPr/>
        <w:t xml:space="preserve"> </w:t>
      </w:r>
    </w:p>
    <w:p w:rsidR="529E5C65" w:rsidP="4E317CD1" w:rsidRDefault="529E5C65" w14:paraId="7ECBAE90" w14:textId="26C16A48">
      <w:pPr>
        <w:pStyle w:val="Normal"/>
      </w:pPr>
      <w:r w:rsidR="529E5C65">
        <w:rPr/>
        <w:t xml:space="preserve">  address = input('Enter address: ')</w:t>
      </w:r>
    </w:p>
    <w:p w:rsidR="529E5C65" w:rsidP="4E317CD1" w:rsidRDefault="529E5C65" w14:paraId="51F1BA11" w14:textId="1EF8F1E8">
      <w:pPr>
        <w:pStyle w:val="Normal"/>
      </w:pPr>
      <w:r w:rsidR="529E5C65">
        <w:rPr/>
        <w:t xml:space="preserve"> </w:t>
      </w:r>
    </w:p>
    <w:p w:rsidR="529E5C65" w:rsidP="4E317CD1" w:rsidRDefault="529E5C65" w14:paraId="06991E46" w14:textId="0F4985D0">
      <w:pPr>
        <w:pStyle w:val="Normal"/>
      </w:pPr>
      <w:r w:rsidR="529E5C65">
        <w:rPr/>
        <w:t xml:space="preserve">  telephone = input('Enter telephone: ')</w:t>
      </w:r>
    </w:p>
    <w:p w:rsidR="529E5C65" w:rsidP="4E317CD1" w:rsidRDefault="529E5C65" w14:paraId="42191949" w14:textId="356EB260">
      <w:pPr>
        <w:pStyle w:val="Normal"/>
      </w:pPr>
      <w:r w:rsidR="529E5C65">
        <w:rPr/>
        <w:t xml:space="preserve"> </w:t>
      </w:r>
    </w:p>
    <w:p w:rsidR="529E5C65" w:rsidP="4E317CD1" w:rsidRDefault="529E5C65" w14:paraId="1C86D22A" w14:textId="7F58F867">
      <w:pPr>
        <w:pStyle w:val="Normal"/>
      </w:pPr>
      <w:r w:rsidR="529E5C65">
        <w:rPr/>
        <w:t xml:space="preserve">  customer_number = input('Enter customer number: ')</w:t>
      </w:r>
    </w:p>
    <w:p w:rsidR="529E5C65" w:rsidP="4E317CD1" w:rsidRDefault="529E5C65" w14:paraId="2150A97B" w14:textId="2C597F4C">
      <w:pPr>
        <w:pStyle w:val="Normal"/>
      </w:pPr>
      <w:r w:rsidR="529E5C65">
        <w:rPr/>
        <w:t xml:space="preserve"> </w:t>
      </w:r>
    </w:p>
    <w:p w:rsidR="529E5C65" w:rsidP="4E317CD1" w:rsidRDefault="529E5C65" w14:paraId="0F0CA8B9" w14:textId="4C21FBCF">
      <w:pPr>
        <w:pStyle w:val="Normal"/>
      </w:pPr>
      <w:r w:rsidR="529E5C65">
        <w:rPr/>
        <w:t xml:space="preserve">  join_mailing = input('Join mailing list? (y/n): ') == 'y'</w:t>
      </w:r>
    </w:p>
    <w:p w:rsidR="529E5C65" w:rsidP="4E317CD1" w:rsidRDefault="529E5C65" w14:paraId="451FB951" w14:textId="1E2EEEC4">
      <w:pPr>
        <w:pStyle w:val="Normal"/>
      </w:pPr>
      <w:r w:rsidR="529E5C65">
        <w:rPr/>
        <w:t xml:space="preserve"> </w:t>
      </w:r>
    </w:p>
    <w:p w:rsidR="529E5C65" w:rsidP="4E317CD1" w:rsidRDefault="529E5C65" w14:paraId="32EF3091" w14:textId="05F2EC39">
      <w:pPr>
        <w:pStyle w:val="Normal"/>
      </w:pPr>
      <w:r w:rsidR="529E5C65">
        <w:rPr/>
        <w:t xml:space="preserve">  customer = Customer(name, address, telephone, customer_number, join_mailing)</w:t>
      </w:r>
    </w:p>
    <w:p w:rsidR="529E5C65" w:rsidP="4E317CD1" w:rsidRDefault="529E5C65" w14:paraId="389DB4E1" w14:textId="45E476CA">
      <w:pPr>
        <w:pStyle w:val="Normal"/>
      </w:pPr>
      <w:r w:rsidR="529E5C65">
        <w:rPr/>
        <w:t xml:space="preserve"> </w:t>
      </w:r>
    </w:p>
    <w:p w:rsidR="529E5C65" w:rsidP="4E317CD1" w:rsidRDefault="529E5C65" w14:paraId="1DA4D0A3" w14:textId="1A31C75A">
      <w:pPr>
        <w:pStyle w:val="Normal"/>
      </w:pPr>
      <w:r w:rsidR="529E5C65">
        <w:rPr/>
        <w:t xml:space="preserve">  customers.append(customer)</w:t>
      </w:r>
    </w:p>
    <w:p w:rsidR="529E5C65" w:rsidP="4E317CD1" w:rsidRDefault="529E5C65" w14:paraId="52001865" w14:textId="6DE5C05A">
      <w:pPr>
        <w:pStyle w:val="Normal"/>
      </w:pPr>
      <w:r w:rsidR="529E5C65">
        <w:rPr/>
        <w:t xml:space="preserve"> </w:t>
      </w:r>
    </w:p>
    <w:p w:rsidR="529E5C65" w:rsidP="4E317CD1" w:rsidRDefault="529E5C65" w14:paraId="28ECF3F6" w14:textId="2B907CF0">
      <w:pPr>
        <w:pStyle w:val="Normal"/>
      </w:pPr>
      <w:r w:rsidR="529E5C65">
        <w:rPr/>
        <w:t>print(f'Name\t\tAddress\t\t\tTelephone\t\tCustomer number\t\t\tMailing list joined')</w:t>
      </w:r>
    </w:p>
    <w:p w:rsidR="529E5C65" w:rsidP="4E317CD1" w:rsidRDefault="529E5C65" w14:paraId="0DDA0887" w14:textId="26DED4C9">
      <w:pPr>
        <w:pStyle w:val="Normal"/>
      </w:pPr>
      <w:r w:rsidR="529E5C65">
        <w:rPr/>
        <w:t xml:space="preserve"> </w:t>
      </w:r>
    </w:p>
    <w:p w:rsidR="529E5C65" w:rsidP="4E317CD1" w:rsidRDefault="529E5C65" w14:paraId="555DCFE9" w14:textId="6B765ADB">
      <w:pPr>
        <w:pStyle w:val="Normal"/>
      </w:pPr>
      <w:r w:rsidR="529E5C65">
        <w:rPr/>
        <w:t>for customer in customers:</w:t>
      </w:r>
    </w:p>
    <w:p w:rsidR="529E5C65" w:rsidP="4E317CD1" w:rsidRDefault="529E5C65" w14:paraId="2254EED4" w14:textId="0D4F8388">
      <w:pPr>
        <w:pStyle w:val="Normal"/>
      </w:pPr>
      <w:r w:rsidR="529E5C65">
        <w:rPr/>
        <w:t xml:space="preserve">  print(f'{customer.get_name()}\t\t{customer.get_address()}\t\t{customer.get_telephone()}\t\t\t{customer.get_customer_number()}\t\t\t\t{customer.get_mailing_list()}')</w:t>
      </w:r>
    </w:p>
    <w:p w:rsidR="00E87BF8" w:rsidP="00E87BF8" w:rsidRDefault="00E87BF8" w14:paraId="6FB5CEF5" w14:textId="2CD18721"/>
    <w:p w:rsidRPr="002636B4" w:rsidR="00E87BF8" w:rsidP="00E87BF8" w:rsidRDefault="00E87BF8" w14:paraId="3209C612" w14:textId="59DE8048">
      <w:pPr>
        <w:rPr>
          <w:b/>
          <w:bCs/>
        </w:rPr>
      </w:pPr>
      <w:r w:rsidRPr="002636B4">
        <w:rPr>
          <w:b/>
          <w:bCs/>
        </w:rPr>
        <w:t xml:space="preserve">Project #2 (Chapter </w:t>
      </w:r>
      <w:r w:rsidRPr="002636B4" w:rsidR="0073252C">
        <w:rPr>
          <w:b/>
          <w:bCs/>
        </w:rPr>
        <w:t>13</w:t>
      </w:r>
      <w:r w:rsidRPr="002636B4">
        <w:rPr>
          <w:b/>
          <w:bCs/>
        </w:rPr>
        <w:t xml:space="preserve"> GUI Programming</w:t>
      </w:r>
      <w:r w:rsidRPr="002636B4" w:rsidR="00BF7A23">
        <w:rPr>
          <w:b/>
          <w:bCs/>
        </w:rPr>
        <w:t xml:space="preserve"> &amp; Databases</w:t>
      </w:r>
      <w:r w:rsidRPr="002636B4">
        <w:rPr>
          <w:b/>
          <w:bCs/>
        </w:rPr>
        <w:t>)</w:t>
      </w:r>
    </w:p>
    <w:p w:rsidR="00C42C82" w:rsidP="00E87BF8" w:rsidRDefault="00C42C82" w14:paraId="47EC4018" w14:textId="0F6EB960">
      <w:r>
        <w:t xml:space="preserve">Create a GUI interface using </w:t>
      </w:r>
      <w:proofErr w:type="spellStart"/>
      <w:r w:rsidR="006D3A9C">
        <w:t>Tkinter</w:t>
      </w:r>
      <w:proofErr w:type="spellEnd"/>
      <w:r>
        <w:t xml:space="preserve">, that will accept the </w:t>
      </w:r>
      <w:proofErr w:type="spellStart"/>
      <w:r>
        <w:t>StudentID</w:t>
      </w:r>
      <w:proofErr w:type="spellEnd"/>
      <w:r>
        <w:t>, Last name, First name, Address, City, State, Zip code, Gender, and age. Once the button is pressed the data will be transferred to an SQLite Table. Name the database and table any name.</w:t>
      </w:r>
    </w:p>
    <w:p w:rsidR="00C42C82" w:rsidP="00C42C82" w:rsidRDefault="00C42C82" w14:paraId="7399CAD7" w14:textId="6CC457A9">
      <w:pPr>
        <w:jc w:val="center"/>
      </w:pPr>
    </w:p>
    <w:p w:rsidRPr="002636B4" w:rsidR="00C42C82" w:rsidP="00C42C82" w:rsidRDefault="00C42C82" w14:paraId="4363DBF1" w14:textId="27844D8C">
      <w:pPr>
        <w:jc w:val="center"/>
        <w:rPr>
          <w:b/>
          <w:bCs/>
          <w:color w:val="FF0000"/>
        </w:rPr>
      </w:pPr>
      <w:r w:rsidRPr="002636B4">
        <w:rPr>
          <w:b/>
          <w:bCs/>
          <w:color w:val="FF0000"/>
        </w:rPr>
        <w:t>#2 print screen the code with the output below here.</w:t>
      </w:r>
    </w:p>
    <w:p w:rsidR="007E4B65" w:rsidP="00C42C82" w:rsidRDefault="007E4B65" w14:paraId="199FB101" w14:textId="1E562F3C">
      <w:pPr>
        <w:jc w:val="center"/>
      </w:pPr>
    </w:p>
    <w:p w:rsidR="007E4B65" w:rsidP="4E317CD1" w:rsidRDefault="007E4B65" w14:paraId="6B5EC94A" w14:textId="2B6558DF">
      <w:pPr>
        <w:pStyle w:val="Normal"/>
        <w:jc w:val="center"/>
      </w:pPr>
      <w:r w:rsidR="4B5D5C9F">
        <w:drawing>
          <wp:inline wp14:editId="255058FE" wp14:anchorId="1FD14E85">
            <wp:extent cx="4229100" cy="4572000"/>
            <wp:effectExtent l="0" t="0" r="0" b="0"/>
            <wp:docPr id="1564461976" name="" title=""/>
            <wp:cNvGraphicFramePr>
              <a:graphicFrameLocks noChangeAspect="1"/>
            </wp:cNvGraphicFramePr>
            <a:graphic>
              <a:graphicData uri="http://schemas.openxmlformats.org/drawingml/2006/picture">
                <pic:pic>
                  <pic:nvPicPr>
                    <pic:cNvPr id="0" name=""/>
                    <pic:cNvPicPr/>
                  </pic:nvPicPr>
                  <pic:blipFill>
                    <a:blip r:embed="Rb5a378e899844fa1">
                      <a:extLst>
                        <a:ext xmlns:a="http://schemas.openxmlformats.org/drawingml/2006/main" uri="{28A0092B-C50C-407E-A947-70E740481C1C}">
                          <a14:useLocalDpi val="0"/>
                        </a:ext>
                      </a:extLst>
                    </a:blip>
                    <a:stretch>
                      <a:fillRect/>
                    </a:stretch>
                  </pic:blipFill>
                  <pic:spPr>
                    <a:xfrm>
                      <a:off x="0" y="0"/>
                      <a:ext cx="4229100" cy="4572000"/>
                    </a:xfrm>
                    <a:prstGeom prst="rect">
                      <a:avLst/>
                    </a:prstGeom>
                  </pic:spPr>
                </pic:pic>
              </a:graphicData>
            </a:graphic>
          </wp:inline>
        </w:drawing>
      </w:r>
    </w:p>
    <w:p w:rsidR="6B36C8B9" w:rsidP="4E317CD1" w:rsidRDefault="6B36C8B9" w14:paraId="6F0200DF" w14:textId="4E392385">
      <w:pPr>
        <w:pStyle w:val="Normal"/>
        <w:jc w:val="center"/>
      </w:pPr>
      <w:r w:rsidR="6B36C8B9">
        <w:drawing>
          <wp:inline wp14:editId="6E26F748" wp14:anchorId="60D7230C">
            <wp:extent cx="4572000" cy="3790950"/>
            <wp:effectExtent l="0" t="0" r="0" b="0"/>
            <wp:docPr id="433751500" name="" title=""/>
            <wp:cNvGraphicFramePr>
              <a:graphicFrameLocks noChangeAspect="1"/>
            </wp:cNvGraphicFramePr>
            <a:graphic>
              <a:graphicData uri="http://schemas.openxmlformats.org/drawingml/2006/picture">
                <pic:pic>
                  <pic:nvPicPr>
                    <pic:cNvPr id="0" name=""/>
                    <pic:cNvPicPr/>
                  </pic:nvPicPr>
                  <pic:blipFill>
                    <a:blip r:embed="R0bb3e62f2dcd4636">
                      <a:extLst>
                        <a:ext xmlns:a="http://schemas.openxmlformats.org/drawingml/2006/main" uri="{28A0092B-C50C-407E-A947-70E740481C1C}">
                          <a14:useLocalDpi val="0"/>
                        </a:ext>
                      </a:extLst>
                    </a:blip>
                    <a:stretch>
                      <a:fillRect/>
                    </a:stretch>
                  </pic:blipFill>
                  <pic:spPr>
                    <a:xfrm>
                      <a:off x="0" y="0"/>
                      <a:ext cx="4572000" cy="3790950"/>
                    </a:xfrm>
                    <a:prstGeom prst="rect">
                      <a:avLst/>
                    </a:prstGeom>
                  </pic:spPr>
                </pic:pic>
              </a:graphicData>
            </a:graphic>
          </wp:inline>
        </w:drawing>
      </w:r>
    </w:p>
    <w:p w:rsidR="5B35DAF7" w:rsidP="4E317CD1" w:rsidRDefault="5B35DAF7" w14:paraId="051F4F08" w14:textId="272A11E1">
      <w:pPr>
        <w:pStyle w:val="Normal"/>
        <w:jc w:val="center"/>
      </w:pPr>
      <w:r w:rsidR="5B35DAF7">
        <w:drawing>
          <wp:inline wp14:editId="4861B1AF" wp14:anchorId="4C14D2EB">
            <wp:extent cx="4572000" cy="2581275"/>
            <wp:effectExtent l="0" t="0" r="0" b="0"/>
            <wp:docPr id="263128124" name="" title=""/>
            <wp:cNvGraphicFramePr>
              <a:graphicFrameLocks noChangeAspect="1"/>
            </wp:cNvGraphicFramePr>
            <a:graphic>
              <a:graphicData uri="http://schemas.openxmlformats.org/drawingml/2006/picture">
                <pic:pic>
                  <pic:nvPicPr>
                    <pic:cNvPr id="0" name=""/>
                    <pic:cNvPicPr/>
                  </pic:nvPicPr>
                  <pic:blipFill>
                    <a:blip r:embed="Rcdb7e6f4c82e4869">
                      <a:extLst>
                        <a:ext xmlns:a="http://schemas.openxmlformats.org/drawingml/2006/main" uri="{28A0092B-C50C-407E-A947-70E740481C1C}">
                          <a14:useLocalDpi val="0"/>
                        </a:ext>
                      </a:extLst>
                    </a:blip>
                    <a:stretch>
                      <a:fillRect/>
                    </a:stretch>
                  </pic:blipFill>
                  <pic:spPr>
                    <a:xfrm>
                      <a:off x="0" y="0"/>
                      <a:ext cx="4572000" cy="2581275"/>
                    </a:xfrm>
                    <a:prstGeom prst="rect">
                      <a:avLst/>
                    </a:prstGeom>
                  </pic:spPr>
                </pic:pic>
              </a:graphicData>
            </a:graphic>
          </wp:inline>
        </w:drawing>
      </w:r>
    </w:p>
    <w:p w:rsidR="4E317CD1" w:rsidP="4E317CD1" w:rsidRDefault="4E317CD1" w14:paraId="4E773B96" w14:textId="32B00A25">
      <w:pPr>
        <w:pStyle w:val="Normal"/>
        <w:jc w:val="center"/>
      </w:pPr>
    </w:p>
    <w:p w:rsidR="4E317CD1" w:rsidP="4E317CD1" w:rsidRDefault="4E317CD1" w14:paraId="7949C284" w14:textId="3BDA058E">
      <w:pPr>
        <w:pStyle w:val="Normal"/>
        <w:jc w:val="center"/>
      </w:pPr>
    </w:p>
    <w:p w:rsidR="4E317CD1" w:rsidP="4E317CD1" w:rsidRDefault="4E317CD1" w14:paraId="4D349C3B" w14:textId="7EDAC9A5">
      <w:pPr>
        <w:pStyle w:val="Normal"/>
        <w:jc w:val="center"/>
      </w:pPr>
    </w:p>
    <w:p w:rsidR="5B35DAF7" w:rsidP="4E317CD1" w:rsidRDefault="5B35DAF7" w14:paraId="50BC96CE" w14:textId="574C3519">
      <w:pPr>
        <w:pStyle w:val="Normal"/>
        <w:jc w:val="center"/>
      </w:pPr>
      <w:r w:rsidR="5B35DAF7">
        <w:rPr/>
        <w:t>Code:</w:t>
      </w:r>
    </w:p>
    <w:p w:rsidR="781BDB36" w:rsidP="4E317CD1" w:rsidRDefault="781BDB36" w14:paraId="2F710168" w14:textId="181CE612">
      <w:pPr>
        <w:pStyle w:val="Normal"/>
        <w:jc w:val="center"/>
      </w:pPr>
      <w:r w:rsidR="781BDB36">
        <w:rPr/>
        <w:t>import tkinter as tk</w:t>
      </w:r>
    </w:p>
    <w:p w:rsidR="781BDB36" w:rsidP="4E317CD1" w:rsidRDefault="781BDB36" w14:paraId="2F6672A0" w14:textId="5162313E">
      <w:pPr>
        <w:pStyle w:val="Normal"/>
        <w:jc w:val="center"/>
      </w:pPr>
      <w:r w:rsidR="781BDB36">
        <w:rPr/>
        <w:t>from tkinter import messagebox</w:t>
      </w:r>
    </w:p>
    <w:p w:rsidR="781BDB36" w:rsidP="4E317CD1" w:rsidRDefault="781BDB36" w14:paraId="2050EE83" w14:textId="5A2CF98F">
      <w:pPr>
        <w:pStyle w:val="Normal"/>
        <w:jc w:val="center"/>
      </w:pPr>
      <w:r w:rsidR="781BDB36">
        <w:rPr/>
        <w:t>import sqlite3</w:t>
      </w:r>
    </w:p>
    <w:p w:rsidR="781BDB36" w:rsidP="4E317CD1" w:rsidRDefault="781BDB36" w14:paraId="43CE4DDE" w14:textId="2FAE1529">
      <w:pPr>
        <w:pStyle w:val="Normal"/>
        <w:jc w:val="center"/>
      </w:pPr>
      <w:r w:rsidR="781BDB36">
        <w:rPr/>
        <w:t>import os</w:t>
      </w:r>
    </w:p>
    <w:p w:rsidR="781BDB36" w:rsidP="4E317CD1" w:rsidRDefault="781BDB36" w14:paraId="36A6FD8B" w14:textId="05319598">
      <w:pPr>
        <w:pStyle w:val="Normal"/>
        <w:jc w:val="center"/>
      </w:pPr>
      <w:r w:rsidR="781BDB36">
        <w:rPr/>
        <w:t xml:space="preserve"> </w:t>
      </w:r>
    </w:p>
    <w:p w:rsidR="781BDB36" w:rsidP="4E317CD1" w:rsidRDefault="781BDB36" w14:paraId="7FD744C4" w14:textId="718480C2">
      <w:pPr>
        <w:pStyle w:val="Normal"/>
        <w:jc w:val="center"/>
      </w:pPr>
      <w:r w:rsidR="781BDB36">
        <w:rPr/>
        <w:t>win = tk.Tk()</w:t>
      </w:r>
    </w:p>
    <w:p w:rsidR="781BDB36" w:rsidP="4E317CD1" w:rsidRDefault="781BDB36" w14:paraId="7F460206" w14:textId="276650EC">
      <w:pPr>
        <w:pStyle w:val="Normal"/>
        <w:jc w:val="center"/>
      </w:pPr>
      <w:r w:rsidR="781BDB36">
        <w:rPr/>
        <w:t>win.geometry("350x250")</w:t>
      </w:r>
    </w:p>
    <w:p w:rsidR="781BDB36" w:rsidP="4E317CD1" w:rsidRDefault="781BDB36" w14:paraId="6A3C6CCB" w14:textId="33BF1ECA">
      <w:pPr>
        <w:pStyle w:val="Normal"/>
        <w:jc w:val="center"/>
      </w:pPr>
      <w:r w:rsidR="781BDB36">
        <w:rPr/>
        <w:t>win.title("Student Information")</w:t>
      </w:r>
    </w:p>
    <w:p w:rsidR="781BDB36" w:rsidP="4E317CD1" w:rsidRDefault="781BDB36" w14:paraId="47812BBE" w14:textId="656ECA2E">
      <w:pPr>
        <w:pStyle w:val="Normal"/>
        <w:jc w:val="center"/>
      </w:pPr>
      <w:r w:rsidR="781BDB36">
        <w:rPr/>
        <w:t>lblID = tk.Label(win, text = "Enter the student ID: ").grid(column = 0, row = 0)</w:t>
      </w:r>
    </w:p>
    <w:p w:rsidR="781BDB36" w:rsidP="4E317CD1" w:rsidRDefault="781BDB36" w14:paraId="68C1A865" w14:textId="50595BCF">
      <w:pPr>
        <w:pStyle w:val="Normal"/>
        <w:jc w:val="center"/>
      </w:pPr>
      <w:r w:rsidR="781BDB36">
        <w:rPr/>
        <w:t>lblLastname = tk.Label(win, text = "Enter the last name: ").grid(column = 0, row = 1)</w:t>
      </w:r>
    </w:p>
    <w:p w:rsidR="781BDB36" w:rsidP="4E317CD1" w:rsidRDefault="781BDB36" w14:paraId="0FADE4F8" w14:textId="6B4A94B7">
      <w:pPr>
        <w:pStyle w:val="Normal"/>
        <w:jc w:val="center"/>
      </w:pPr>
      <w:r w:rsidR="781BDB36">
        <w:rPr/>
        <w:t>lblFirstname = tk.Label(win, text = "Enter the first name: ").grid(column = 0, row = 2)</w:t>
      </w:r>
    </w:p>
    <w:p w:rsidR="781BDB36" w:rsidP="4E317CD1" w:rsidRDefault="781BDB36" w14:paraId="7D9D1BE8" w14:textId="6F5154B3">
      <w:pPr>
        <w:pStyle w:val="Normal"/>
        <w:jc w:val="center"/>
      </w:pPr>
      <w:r w:rsidR="781BDB36">
        <w:rPr/>
        <w:t>lblAddress = tk.Label(win, text = "Enter the address: ").grid(column = 0, row = 3)</w:t>
      </w:r>
    </w:p>
    <w:p w:rsidR="781BDB36" w:rsidP="4E317CD1" w:rsidRDefault="781BDB36" w14:paraId="3B99970C" w14:textId="219D4980">
      <w:pPr>
        <w:pStyle w:val="Normal"/>
        <w:jc w:val="center"/>
      </w:pPr>
      <w:r w:rsidR="781BDB36">
        <w:rPr/>
        <w:t>lblCity = tk.Label(win, text = "Enter the city: ").grid(column = 0, row = 4)</w:t>
      </w:r>
    </w:p>
    <w:p w:rsidR="781BDB36" w:rsidP="4E317CD1" w:rsidRDefault="781BDB36" w14:paraId="7B8C4CCC" w14:textId="6A08B008">
      <w:pPr>
        <w:pStyle w:val="Normal"/>
        <w:jc w:val="center"/>
      </w:pPr>
      <w:r w:rsidR="781BDB36">
        <w:rPr/>
        <w:t>lblState = tk.Label(win, text = "Enter the state: ").grid(column = 0, row = 5)</w:t>
      </w:r>
    </w:p>
    <w:p w:rsidR="781BDB36" w:rsidP="4E317CD1" w:rsidRDefault="781BDB36" w14:paraId="6D0424E9" w14:textId="3329CBFC">
      <w:pPr>
        <w:pStyle w:val="Normal"/>
        <w:jc w:val="center"/>
      </w:pPr>
      <w:r w:rsidR="781BDB36">
        <w:rPr/>
        <w:t>lblZipCode = tk.Label(win, text = "Enter the zip code: ").grid(column = 0, row = 6)</w:t>
      </w:r>
    </w:p>
    <w:p w:rsidR="781BDB36" w:rsidP="4E317CD1" w:rsidRDefault="781BDB36" w14:paraId="4AC28D22" w14:textId="604C36F5">
      <w:pPr>
        <w:pStyle w:val="Normal"/>
        <w:jc w:val="center"/>
      </w:pPr>
      <w:r w:rsidR="781BDB36">
        <w:rPr/>
        <w:t>lblGender = tk.Label(win, text = "Enter the Gender: ").grid(column = 0, row = 7)</w:t>
      </w:r>
    </w:p>
    <w:p w:rsidR="781BDB36" w:rsidP="4E317CD1" w:rsidRDefault="781BDB36" w14:paraId="3E5CC3A1" w14:textId="28897659">
      <w:pPr>
        <w:pStyle w:val="Normal"/>
        <w:jc w:val="center"/>
      </w:pPr>
      <w:r w:rsidR="781BDB36">
        <w:rPr/>
        <w:t>lblAge = tk.Label(win, text = "Enter the age: ").grid(column = 0, row = 8)</w:t>
      </w:r>
    </w:p>
    <w:p w:rsidR="781BDB36" w:rsidP="4E317CD1" w:rsidRDefault="781BDB36" w14:paraId="0BE0EC43" w14:textId="4F9A34A8">
      <w:pPr>
        <w:pStyle w:val="Normal"/>
        <w:jc w:val="center"/>
      </w:pPr>
      <w:r w:rsidR="781BDB36">
        <w:rPr/>
        <w:t xml:space="preserve"> </w:t>
      </w:r>
    </w:p>
    <w:p w:rsidR="781BDB36" w:rsidP="4E317CD1" w:rsidRDefault="781BDB36" w14:paraId="1AE28C3E" w14:textId="0AC66A8C">
      <w:pPr>
        <w:pStyle w:val="Normal"/>
        <w:jc w:val="center"/>
      </w:pPr>
      <w:r w:rsidR="781BDB36">
        <w:rPr/>
        <w:t>def write():</w:t>
      </w:r>
    </w:p>
    <w:p w:rsidR="781BDB36" w:rsidP="4E317CD1" w:rsidRDefault="781BDB36" w14:paraId="20112B14" w14:textId="64B62A77">
      <w:pPr>
        <w:pStyle w:val="Normal"/>
        <w:jc w:val="center"/>
      </w:pPr>
      <w:r w:rsidR="781BDB36">
        <w:rPr/>
        <w:t>text_file = open("E:\\Skool\\SAC\\FALL 2022\\CMPR 114\\Final\\Code\\Students.txt", "a")</w:t>
      </w:r>
    </w:p>
    <w:p w:rsidR="781BDB36" w:rsidP="4E317CD1" w:rsidRDefault="781BDB36" w14:paraId="7FB77AC5" w14:textId="3DEAE644">
      <w:pPr>
        <w:pStyle w:val="Normal"/>
        <w:jc w:val="center"/>
      </w:pPr>
      <w:r w:rsidR="781BDB36">
        <w:rPr/>
        <w:t>content = text_file.write("Confirmation: " + "\n" + ID.get() + "\n" + LN.get() + ", " + FN.get() + "\n"</w:t>
      </w:r>
    </w:p>
    <w:p w:rsidR="781BDB36" w:rsidP="4E317CD1" w:rsidRDefault="781BDB36" w14:paraId="70A536D2" w14:textId="48C3B53B">
      <w:pPr>
        <w:pStyle w:val="Normal"/>
        <w:jc w:val="center"/>
      </w:pPr>
      <w:r w:rsidR="781BDB36">
        <w:rPr/>
        <w:t>+ A.get() + "\n" + C.get() + "\n" + S.get() + "\n" + ZC.get() + "\n" + G.get() + "\n"</w:t>
      </w:r>
    </w:p>
    <w:p w:rsidR="781BDB36" w:rsidP="4E317CD1" w:rsidRDefault="781BDB36" w14:paraId="02F846E1" w14:textId="2ADAEF85">
      <w:pPr>
        <w:pStyle w:val="Normal"/>
        <w:jc w:val="center"/>
      </w:pPr>
      <w:r w:rsidR="781BDB36">
        <w:rPr/>
        <w:t>+ Age.get() + "\n---------------------------------------------------\n")</w:t>
      </w:r>
    </w:p>
    <w:p w:rsidR="781BDB36" w:rsidP="4E317CD1" w:rsidRDefault="781BDB36" w14:paraId="4A2DB2E2" w14:textId="343F2ACC">
      <w:pPr>
        <w:pStyle w:val="Normal"/>
        <w:jc w:val="center"/>
      </w:pPr>
      <w:r w:rsidR="781BDB36">
        <w:rPr/>
        <w:t>text_file.close()</w:t>
      </w:r>
    </w:p>
    <w:p w:rsidR="781BDB36" w:rsidP="4E317CD1" w:rsidRDefault="781BDB36" w14:paraId="0BBBF28D" w14:textId="3217626E">
      <w:pPr>
        <w:pStyle w:val="Normal"/>
        <w:jc w:val="center"/>
      </w:pPr>
      <w:r w:rsidR="781BDB36">
        <w:rPr/>
        <w:t>messagebox.showinfo("Information", "Data Recorded")</w:t>
      </w:r>
    </w:p>
    <w:p w:rsidR="781BDB36" w:rsidP="4E317CD1" w:rsidRDefault="781BDB36" w14:paraId="2D2F4ACA" w14:textId="697B4DD3">
      <w:pPr>
        <w:pStyle w:val="Normal"/>
        <w:jc w:val="center"/>
      </w:pPr>
      <w:r w:rsidR="781BDB36">
        <w:rPr/>
        <w:t xml:space="preserve"> </w:t>
      </w:r>
    </w:p>
    <w:p w:rsidR="781BDB36" w:rsidP="4E317CD1" w:rsidRDefault="781BDB36" w14:paraId="323145D8" w14:textId="675D9D08">
      <w:pPr>
        <w:pStyle w:val="Normal"/>
        <w:jc w:val="center"/>
      </w:pPr>
      <w:r w:rsidR="781BDB36">
        <w:rPr/>
        <w:t>def quit():</w:t>
      </w:r>
    </w:p>
    <w:p w:rsidR="781BDB36" w:rsidP="4E317CD1" w:rsidRDefault="781BDB36" w14:paraId="117FAAD7" w14:textId="0441C843">
      <w:pPr>
        <w:pStyle w:val="Normal"/>
        <w:jc w:val="center"/>
      </w:pPr>
      <w:r w:rsidR="781BDB36">
        <w:rPr/>
        <w:t>messagebox.showinfo("Information","Data Recorded")</w:t>
      </w:r>
    </w:p>
    <w:p w:rsidR="781BDB36" w:rsidP="4E317CD1" w:rsidRDefault="781BDB36" w14:paraId="7F58E9F6" w14:textId="5E5DED63">
      <w:pPr>
        <w:pStyle w:val="Normal"/>
        <w:jc w:val="center"/>
      </w:pPr>
      <w:r w:rsidR="781BDB36">
        <w:rPr/>
        <w:t>win.destroy()</w:t>
      </w:r>
    </w:p>
    <w:p w:rsidR="781BDB36" w:rsidP="4E317CD1" w:rsidRDefault="781BDB36" w14:paraId="22004639" w14:textId="1D848B12">
      <w:pPr>
        <w:pStyle w:val="Normal"/>
        <w:jc w:val="center"/>
      </w:pPr>
      <w:r w:rsidR="781BDB36">
        <w:rPr/>
        <w:t xml:space="preserve"> </w:t>
      </w:r>
    </w:p>
    <w:p w:rsidR="781BDB36" w:rsidP="4E317CD1" w:rsidRDefault="781BDB36" w14:paraId="10331D8B" w14:textId="2DDE8C39">
      <w:pPr>
        <w:pStyle w:val="Normal"/>
        <w:jc w:val="center"/>
      </w:pPr>
      <w:r w:rsidR="781BDB36">
        <w:rPr/>
        <w:t>def submit():</w:t>
      </w:r>
    </w:p>
    <w:p w:rsidR="781BDB36" w:rsidP="4E317CD1" w:rsidRDefault="781BDB36" w14:paraId="69F956F3" w14:textId="201AA3D3">
      <w:pPr>
        <w:pStyle w:val="Normal"/>
        <w:jc w:val="center"/>
      </w:pPr>
      <w:r w:rsidR="781BDB36">
        <w:rPr/>
        <w:t>messagebox.showinfo("Information", "Entered: " + "\n" + ID.get() + "\n" + LN.get() + ", " + FN.get() + "\n"</w:t>
      </w:r>
    </w:p>
    <w:p w:rsidR="781BDB36" w:rsidP="4E317CD1" w:rsidRDefault="781BDB36" w14:paraId="6321FF7E" w14:textId="37F6F930">
      <w:pPr>
        <w:pStyle w:val="Normal"/>
        <w:jc w:val="center"/>
      </w:pPr>
      <w:r w:rsidR="781BDB36">
        <w:rPr/>
        <w:t>+ A.get() + "\n" + C.get() + "\n" + S.get() + "\n" + ZC.get() + "\n" + G.get() + "\n"</w:t>
      </w:r>
    </w:p>
    <w:p w:rsidR="781BDB36" w:rsidP="4E317CD1" w:rsidRDefault="781BDB36" w14:paraId="111A2F11" w14:textId="5E702F87">
      <w:pPr>
        <w:pStyle w:val="Normal"/>
        <w:jc w:val="center"/>
      </w:pPr>
      <w:r w:rsidR="781BDB36">
        <w:rPr/>
        <w:t>+ Age.get())</w:t>
      </w:r>
    </w:p>
    <w:p w:rsidR="781BDB36" w:rsidP="4E317CD1" w:rsidRDefault="781BDB36" w14:paraId="04CFDB5D" w14:textId="15B4FEBB">
      <w:pPr>
        <w:pStyle w:val="Normal"/>
        <w:jc w:val="center"/>
      </w:pPr>
      <w:r w:rsidR="781BDB36">
        <w:rPr/>
        <w:t xml:space="preserve"> </w:t>
      </w:r>
    </w:p>
    <w:p w:rsidR="781BDB36" w:rsidP="4E317CD1" w:rsidRDefault="781BDB36" w14:paraId="5323A20B" w14:textId="3DD99C9E">
      <w:pPr>
        <w:pStyle w:val="Normal"/>
        <w:jc w:val="center"/>
      </w:pPr>
      <w:r w:rsidR="781BDB36">
        <w:rPr/>
        <w:t>ID = tk.StringVar()</w:t>
      </w:r>
    </w:p>
    <w:p w:rsidR="781BDB36" w:rsidP="4E317CD1" w:rsidRDefault="781BDB36" w14:paraId="5FB9A129" w14:textId="058C7BFD">
      <w:pPr>
        <w:pStyle w:val="Normal"/>
        <w:jc w:val="center"/>
      </w:pPr>
      <w:r w:rsidR="781BDB36">
        <w:rPr/>
        <w:t>txtID = tk.Entry(win, width = 24, textvariable = ID).grid(column = 1, row = 0)</w:t>
      </w:r>
    </w:p>
    <w:p w:rsidR="781BDB36" w:rsidP="4E317CD1" w:rsidRDefault="781BDB36" w14:paraId="60431339" w14:textId="11639261">
      <w:pPr>
        <w:pStyle w:val="Normal"/>
        <w:jc w:val="center"/>
      </w:pPr>
      <w:r w:rsidR="781BDB36">
        <w:rPr/>
        <w:t>LN = tk.StringVar()</w:t>
      </w:r>
    </w:p>
    <w:p w:rsidR="781BDB36" w:rsidP="4E317CD1" w:rsidRDefault="781BDB36" w14:paraId="40EB1099" w14:textId="594F5B18">
      <w:pPr>
        <w:pStyle w:val="Normal"/>
        <w:jc w:val="center"/>
      </w:pPr>
      <w:r w:rsidR="781BDB36">
        <w:rPr/>
        <w:t>txtLastname = tk.Entry(win, width = 24, textvariable = LN).grid(column = 1, row = 1)</w:t>
      </w:r>
    </w:p>
    <w:p w:rsidR="781BDB36" w:rsidP="4E317CD1" w:rsidRDefault="781BDB36" w14:paraId="2A27F129" w14:textId="3592991C">
      <w:pPr>
        <w:pStyle w:val="Normal"/>
        <w:jc w:val="center"/>
      </w:pPr>
      <w:r w:rsidR="781BDB36">
        <w:rPr/>
        <w:t>FN = tk.StringVar()</w:t>
      </w:r>
    </w:p>
    <w:p w:rsidR="781BDB36" w:rsidP="4E317CD1" w:rsidRDefault="781BDB36" w14:paraId="736F7F55" w14:textId="10245F54">
      <w:pPr>
        <w:pStyle w:val="Normal"/>
        <w:jc w:val="center"/>
      </w:pPr>
      <w:r w:rsidR="781BDB36">
        <w:rPr/>
        <w:t>txtFirstname = tk.Entry(win, width = 24, textvariable = FN).grid(column = 1, row = 2)</w:t>
      </w:r>
    </w:p>
    <w:p w:rsidR="781BDB36" w:rsidP="4E317CD1" w:rsidRDefault="781BDB36" w14:paraId="050058EF" w14:textId="11A0D76E">
      <w:pPr>
        <w:pStyle w:val="Normal"/>
        <w:jc w:val="center"/>
      </w:pPr>
      <w:r w:rsidR="781BDB36">
        <w:rPr/>
        <w:t>A = tk.StringVar()</w:t>
      </w:r>
    </w:p>
    <w:p w:rsidR="781BDB36" w:rsidP="4E317CD1" w:rsidRDefault="781BDB36" w14:paraId="382E4A90" w14:textId="51BD2CD0">
      <w:pPr>
        <w:pStyle w:val="Normal"/>
        <w:jc w:val="center"/>
      </w:pPr>
      <w:r w:rsidR="781BDB36">
        <w:rPr/>
        <w:t>txtAddress = tk.Entry(win, width = 24, textvariable = A).grid(column = 1, row = 3)</w:t>
      </w:r>
    </w:p>
    <w:p w:rsidR="781BDB36" w:rsidP="4E317CD1" w:rsidRDefault="781BDB36" w14:paraId="1719DC75" w14:textId="7ED61314">
      <w:pPr>
        <w:pStyle w:val="Normal"/>
        <w:jc w:val="center"/>
      </w:pPr>
      <w:r w:rsidR="781BDB36">
        <w:rPr/>
        <w:t>C = tk.StringVar()</w:t>
      </w:r>
    </w:p>
    <w:p w:rsidR="781BDB36" w:rsidP="4E317CD1" w:rsidRDefault="781BDB36" w14:paraId="03B9FEFD" w14:textId="3FA0A3E3">
      <w:pPr>
        <w:pStyle w:val="Normal"/>
        <w:jc w:val="center"/>
      </w:pPr>
      <w:r w:rsidR="781BDB36">
        <w:rPr/>
        <w:t>txtCity = tk.Entry(win, width = 24, textvariable = C).grid(column = 1, row = 4)</w:t>
      </w:r>
    </w:p>
    <w:p w:rsidR="781BDB36" w:rsidP="4E317CD1" w:rsidRDefault="781BDB36" w14:paraId="4D90F8F6" w14:textId="7AA7D0E7">
      <w:pPr>
        <w:pStyle w:val="Normal"/>
        <w:jc w:val="center"/>
      </w:pPr>
      <w:r w:rsidR="781BDB36">
        <w:rPr/>
        <w:t>S = tk.StringVar()</w:t>
      </w:r>
    </w:p>
    <w:p w:rsidR="781BDB36" w:rsidP="4E317CD1" w:rsidRDefault="781BDB36" w14:paraId="13461965" w14:textId="73B1022B">
      <w:pPr>
        <w:pStyle w:val="Normal"/>
        <w:jc w:val="center"/>
      </w:pPr>
      <w:r w:rsidR="781BDB36">
        <w:rPr/>
        <w:t>txtState = tk.Entry(win, width = 24, textvariable = S).grid(column = 1, row = 5)</w:t>
      </w:r>
    </w:p>
    <w:p w:rsidR="781BDB36" w:rsidP="4E317CD1" w:rsidRDefault="781BDB36" w14:paraId="624CD4B1" w14:textId="26DD75F4">
      <w:pPr>
        <w:pStyle w:val="Normal"/>
        <w:jc w:val="center"/>
      </w:pPr>
      <w:r w:rsidR="781BDB36">
        <w:rPr/>
        <w:t>ZC = tk.StringVar()</w:t>
      </w:r>
    </w:p>
    <w:p w:rsidR="781BDB36" w:rsidP="4E317CD1" w:rsidRDefault="781BDB36" w14:paraId="79BF579D" w14:textId="1D7F1C3D">
      <w:pPr>
        <w:pStyle w:val="Normal"/>
        <w:jc w:val="center"/>
      </w:pPr>
      <w:r w:rsidR="781BDB36">
        <w:rPr/>
        <w:t>txtZipCode = tk.Entry(win, width = 24, textvariable = ZC).grid(column = 1, row = 6)</w:t>
      </w:r>
    </w:p>
    <w:p w:rsidR="781BDB36" w:rsidP="4E317CD1" w:rsidRDefault="781BDB36" w14:paraId="7B0225B9" w14:textId="38358AEF">
      <w:pPr>
        <w:pStyle w:val="Normal"/>
        <w:jc w:val="center"/>
      </w:pPr>
      <w:r w:rsidR="781BDB36">
        <w:rPr/>
        <w:t>G = tk.StringVar()</w:t>
      </w:r>
    </w:p>
    <w:p w:rsidR="781BDB36" w:rsidP="4E317CD1" w:rsidRDefault="781BDB36" w14:paraId="6AE6914F" w14:textId="16A8F1B2">
      <w:pPr>
        <w:pStyle w:val="Normal"/>
        <w:jc w:val="center"/>
      </w:pPr>
      <w:r w:rsidR="781BDB36">
        <w:rPr/>
        <w:t>txtGender = tk.Entry(win, width = 24, textvariable = G).grid(column = 1, row = 7)</w:t>
      </w:r>
    </w:p>
    <w:p w:rsidR="781BDB36" w:rsidP="4E317CD1" w:rsidRDefault="781BDB36" w14:paraId="737FD74D" w14:textId="77DF4BEE">
      <w:pPr>
        <w:pStyle w:val="Normal"/>
        <w:jc w:val="center"/>
      </w:pPr>
      <w:r w:rsidR="781BDB36">
        <w:rPr/>
        <w:t>Age = tk.StringVar()</w:t>
      </w:r>
    </w:p>
    <w:p w:rsidR="781BDB36" w:rsidP="4E317CD1" w:rsidRDefault="781BDB36" w14:paraId="0A6C840C" w14:textId="5E7229A7">
      <w:pPr>
        <w:pStyle w:val="Normal"/>
        <w:jc w:val="center"/>
      </w:pPr>
      <w:r w:rsidR="781BDB36">
        <w:rPr/>
        <w:t>txtAge = tk.Entry(win, width = 24, textvariable = Age).grid(column = 1, row = 8)</w:t>
      </w:r>
    </w:p>
    <w:p w:rsidR="781BDB36" w:rsidP="4E317CD1" w:rsidRDefault="781BDB36" w14:paraId="4D8A904C" w14:textId="6E64679B">
      <w:pPr>
        <w:pStyle w:val="Normal"/>
        <w:jc w:val="center"/>
      </w:pPr>
      <w:r w:rsidR="781BDB36">
        <w:rPr/>
        <w:t xml:space="preserve"> </w:t>
      </w:r>
    </w:p>
    <w:p w:rsidR="781BDB36" w:rsidP="4E317CD1" w:rsidRDefault="781BDB36" w14:paraId="27AFC116" w14:textId="3D03FE9A">
      <w:pPr>
        <w:pStyle w:val="Normal"/>
        <w:jc w:val="center"/>
      </w:pPr>
      <w:r w:rsidR="781BDB36">
        <w:rPr/>
        <w:t>btnSubmit = tk.Button(win, text = "Submit", command = submit).grid(column = 0, row = 10)</w:t>
      </w:r>
    </w:p>
    <w:p w:rsidR="781BDB36" w:rsidP="4E317CD1" w:rsidRDefault="781BDB36" w14:paraId="2ED1D804" w14:textId="26109FAE">
      <w:pPr>
        <w:pStyle w:val="Normal"/>
        <w:jc w:val="center"/>
      </w:pPr>
      <w:r w:rsidR="781BDB36">
        <w:rPr/>
        <w:t xml:space="preserve"> </w:t>
      </w:r>
    </w:p>
    <w:p w:rsidR="781BDB36" w:rsidP="4E317CD1" w:rsidRDefault="781BDB36" w14:paraId="7BF58D18" w14:textId="645CEA9A">
      <w:pPr>
        <w:pStyle w:val="Normal"/>
        <w:jc w:val="center"/>
      </w:pPr>
      <w:r w:rsidR="781BDB36">
        <w:rPr/>
        <w:t>btnQuit = tk.Button(win, text = "Quit", command = quit).grid(column = 1, row = 10)</w:t>
      </w:r>
    </w:p>
    <w:p w:rsidR="781BDB36" w:rsidP="4E317CD1" w:rsidRDefault="781BDB36" w14:paraId="7440E7BA" w14:textId="32002126">
      <w:pPr>
        <w:pStyle w:val="Normal"/>
        <w:jc w:val="center"/>
      </w:pPr>
      <w:r w:rsidR="781BDB36">
        <w:rPr/>
        <w:t xml:space="preserve"> </w:t>
      </w:r>
    </w:p>
    <w:p w:rsidR="781BDB36" w:rsidP="4E317CD1" w:rsidRDefault="781BDB36" w14:paraId="444B0B41" w14:textId="006F8D51">
      <w:pPr>
        <w:pStyle w:val="Normal"/>
        <w:jc w:val="center"/>
      </w:pPr>
      <w:r w:rsidR="781BDB36">
        <w:rPr/>
        <w:t xml:space="preserve"> </w:t>
      </w:r>
    </w:p>
    <w:p w:rsidR="781BDB36" w:rsidP="4E317CD1" w:rsidRDefault="781BDB36" w14:paraId="7845FBE2" w14:textId="7238FB95">
      <w:pPr>
        <w:pStyle w:val="Normal"/>
        <w:jc w:val="center"/>
      </w:pPr>
      <w:r w:rsidR="781BDB36">
        <w:rPr/>
        <w:t>btnWrite = tk.Button(win, text = "Transfer", command = write).grid(column = 2, row = 10)</w:t>
      </w:r>
    </w:p>
    <w:p w:rsidR="781BDB36" w:rsidP="4E317CD1" w:rsidRDefault="781BDB36" w14:paraId="0B3DDB21" w14:textId="40003796">
      <w:pPr>
        <w:pStyle w:val="Normal"/>
        <w:jc w:val="center"/>
      </w:pPr>
      <w:r w:rsidR="781BDB36">
        <w:rPr/>
        <w:t xml:space="preserve"> </w:t>
      </w:r>
    </w:p>
    <w:p w:rsidR="781BDB36" w:rsidP="4E317CD1" w:rsidRDefault="781BDB36" w14:paraId="56A32880" w14:textId="5E2CBA97">
      <w:pPr>
        <w:pStyle w:val="Normal"/>
        <w:jc w:val="center"/>
      </w:pPr>
      <w:r w:rsidR="781BDB36">
        <w:rPr/>
        <w:t>win.mainloop()</w:t>
      </w:r>
    </w:p>
    <w:p w:rsidR="781BDB36" w:rsidP="4E317CD1" w:rsidRDefault="781BDB36" w14:paraId="394F7BE1" w14:textId="56DB29FE">
      <w:pPr>
        <w:pStyle w:val="Normal"/>
        <w:jc w:val="center"/>
      </w:pPr>
      <w:r w:rsidR="781BDB36">
        <w:rPr/>
        <w:t>submit()</w:t>
      </w:r>
    </w:p>
    <w:p w:rsidR="781BDB36" w:rsidP="4E317CD1" w:rsidRDefault="781BDB36" w14:paraId="3333B064" w14:textId="011D838E">
      <w:pPr>
        <w:pStyle w:val="Normal"/>
        <w:jc w:val="center"/>
      </w:pPr>
      <w:r w:rsidR="781BDB36">
        <w:rPr/>
        <w:t xml:space="preserve"> </w:t>
      </w:r>
    </w:p>
    <w:p w:rsidR="781BDB36" w:rsidP="4E317CD1" w:rsidRDefault="781BDB36" w14:paraId="2ECC74F7" w14:textId="3BCAB634">
      <w:pPr>
        <w:pStyle w:val="Normal"/>
        <w:jc w:val="center"/>
      </w:pPr>
      <w:r w:rsidR="781BDB36">
        <w:rPr/>
        <w:t>con = sqlite3.connect("StudentsDB.db")</w:t>
      </w:r>
    </w:p>
    <w:p w:rsidR="781BDB36" w:rsidP="4E317CD1" w:rsidRDefault="781BDB36" w14:paraId="3FF3F9FE" w14:textId="05582620">
      <w:pPr>
        <w:pStyle w:val="Normal"/>
        <w:jc w:val="center"/>
      </w:pPr>
      <w:r w:rsidR="781BDB36">
        <w:rPr/>
        <w:t>cur = con.cursor()</w:t>
      </w:r>
    </w:p>
    <w:p w:rsidR="781BDB36" w:rsidP="4E317CD1" w:rsidRDefault="781BDB36" w14:paraId="2C976B77" w14:textId="387A86F8">
      <w:pPr>
        <w:pStyle w:val="Normal"/>
        <w:jc w:val="center"/>
      </w:pPr>
      <w:r w:rsidR="781BDB36">
        <w:rPr/>
        <w:t xml:space="preserve"> </w:t>
      </w:r>
    </w:p>
    <w:p w:rsidR="781BDB36" w:rsidP="4E317CD1" w:rsidRDefault="781BDB36" w14:paraId="6C781D17" w14:textId="5F5D44E8">
      <w:pPr>
        <w:pStyle w:val="Normal"/>
        <w:jc w:val="center"/>
      </w:pPr>
      <w:r w:rsidR="781BDB36">
        <w:rPr/>
        <w:t>cur.execute('''CREATE TABLE Students</w:t>
      </w:r>
    </w:p>
    <w:p w:rsidR="781BDB36" w:rsidP="4E317CD1" w:rsidRDefault="781BDB36" w14:paraId="24C6AAA6" w14:textId="03A11A2A">
      <w:pPr>
        <w:pStyle w:val="Normal"/>
        <w:jc w:val="center"/>
      </w:pPr>
      <w:r w:rsidR="781BDB36">
        <w:rPr/>
        <w:t>(StudentID TEXT PRIMARY KEY NOT NULL,</w:t>
      </w:r>
    </w:p>
    <w:p w:rsidR="781BDB36" w:rsidP="4E317CD1" w:rsidRDefault="781BDB36" w14:paraId="74AA2905" w14:textId="36117ACD">
      <w:pPr>
        <w:pStyle w:val="Normal"/>
        <w:jc w:val="center"/>
      </w:pPr>
      <w:r w:rsidR="781BDB36">
        <w:rPr/>
        <w:t>Lastname TEXT NOT NULL,</w:t>
      </w:r>
    </w:p>
    <w:p w:rsidR="781BDB36" w:rsidP="4E317CD1" w:rsidRDefault="781BDB36" w14:paraId="746E24DA" w14:textId="2CB9B974">
      <w:pPr>
        <w:pStyle w:val="Normal"/>
        <w:jc w:val="center"/>
      </w:pPr>
      <w:r w:rsidR="781BDB36">
        <w:rPr/>
        <w:t>Firstname TEXT NOT NULL,</w:t>
      </w:r>
    </w:p>
    <w:p w:rsidR="781BDB36" w:rsidP="4E317CD1" w:rsidRDefault="781BDB36" w14:paraId="55DB76A9" w14:textId="62E492F6">
      <w:pPr>
        <w:pStyle w:val="Normal"/>
        <w:jc w:val="center"/>
      </w:pPr>
      <w:r w:rsidR="781BDB36">
        <w:rPr/>
        <w:t>Address TEXT NOT NULL,</w:t>
      </w:r>
    </w:p>
    <w:p w:rsidR="781BDB36" w:rsidP="4E317CD1" w:rsidRDefault="781BDB36" w14:paraId="046A894A" w14:textId="3C2F9397">
      <w:pPr>
        <w:pStyle w:val="Normal"/>
        <w:jc w:val="center"/>
      </w:pPr>
      <w:r w:rsidR="781BDB36">
        <w:rPr/>
        <w:t>City TEXT NOT NULL,</w:t>
      </w:r>
    </w:p>
    <w:p w:rsidR="781BDB36" w:rsidP="4E317CD1" w:rsidRDefault="781BDB36" w14:paraId="2B47EA1E" w14:textId="71F1FBE5">
      <w:pPr>
        <w:pStyle w:val="Normal"/>
        <w:jc w:val="center"/>
      </w:pPr>
      <w:r w:rsidR="781BDB36">
        <w:rPr/>
        <w:t>State TEXT NOT NULL,</w:t>
      </w:r>
    </w:p>
    <w:p w:rsidR="781BDB36" w:rsidP="4E317CD1" w:rsidRDefault="781BDB36" w14:paraId="49292726" w14:textId="28B364FD">
      <w:pPr>
        <w:pStyle w:val="Normal"/>
        <w:jc w:val="center"/>
      </w:pPr>
      <w:r w:rsidR="781BDB36">
        <w:rPr/>
        <w:t>Zipcode TEXT NOT NULL,</w:t>
      </w:r>
    </w:p>
    <w:p w:rsidR="781BDB36" w:rsidP="4E317CD1" w:rsidRDefault="781BDB36" w14:paraId="176DB651" w14:textId="41D13209">
      <w:pPr>
        <w:pStyle w:val="Normal"/>
        <w:jc w:val="center"/>
      </w:pPr>
      <w:r w:rsidR="781BDB36">
        <w:rPr/>
        <w:t>Gender TEXT NOT NULL,</w:t>
      </w:r>
    </w:p>
    <w:p w:rsidR="781BDB36" w:rsidP="4E317CD1" w:rsidRDefault="781BDB36" w14:paraId="41A10B95" w14:textId="3C4DC72E">
      <w:pPr>
        <w:pStyle w:val="Normal"/>
        <w:jc w:val="center"/>
      </w:pPr>
      <w:r w:rsidR="781BDB36">
        <w:rPr/>
        <w:t>Age TEXT NOT NULL)''')</w:t>
      </w:r>
    </w:p>
    <w:p w:rsidR="781BDB36" w:rsidP="4E317CD1" w:rsidRDefault="781BDB36" w14:paraId="2F864266" w14:textId="7DD00634">
      <w:pPr>
        <w:pStyle w:val="Normal"/>
        <w:jc w:val="center"/>
      </w:pPr>
      <w:r w:rsidR="781BDB36">
        <w:rPr/>
        <w:t xml:space="preserve"> </w:t>
      </w:r>
    </w:p>
    <w:p w:rsidR="781BDB36" w:rsidP="4E317CD1" w:rsidRDefault="781BDB36" w14:paraId="7A084B17" w14:textId="2FCCD543">
      <w:pPr>
        <w:pStyle w:val="Normal"/>
        <w:jc w:val="center"/>
      </w:pPr>
      <w:r w:rsidR="781BDB36">
        <w:rPr/>
        <w:t>con.commit()</w:t>
      </w:r>
    </w:p>
    <w:p w:rsidR="781BDB36" w:rsidP="4E317CD1" w:rsidRDefault="781BDB36" w14:paraId="474833CF" w14:textId="173DC135">
      <w:pPr>
        <w:pStyle w:val="Normal"/>
        <w:jc w:val="center"/>
      </w:pPr>
      <w:r w:rsidR="781BDB36">
        <w:rPr/>
        <w:t xml:space="preserve"> </w:t>
      </w:r>
    </w:p>
    <w:p w:rsidR="781BDB36" w:rsidP="4E317CD1" w:rsidRDefault="781BDB36" w14:paraId="3483924C" w14:textId="6F03400B">
      <w:pPr>
        <w:pStyle w:val="Normal"/>
        <w:jc w:val="center"/>
      </w:pPr>
      <w:r w:rsidR="781BDB36">
        <w:rPr/>
        <w:t xml:space="preserve">cur.execute('''INSERT INTO Students </w:t>
      </w:r>
    </w:p>
    <w:p w:rsidR="781BDB36" w:rsidP="4E317CD1" w:rsidRDefault="781BDB36" w14:paraId="3A2FBC2F" w14:textId="3543092E">
      <w:pPr>
        <w:pStyle w:val="Normal"/>
        <w:jc w:val="center"/>
      </w:pPr>
      <w:r w:rsidR="781BDB36">
        <w:rPr/>
        <w:t>(StudentID, Lastname, Firstname, Address, City, State, Zipcode, Gender, Age)</w:t>
      </w:r>
    </w:p>
    <w:p w:rsidR="781BDB36" w:rsidP="4E317CD1" w:rsidRDefault="781BDB36" w14:paraId="1B655356" w14:textId="31824155">
      <w:pPr>
        <w:pStyle w:val="Normal"/>
        <w:jc w:val="center"/>
      </w:pPr>
      <w:r w:rsidR="781BDB36">
        <w:rPr/>
        <w:t>VALUES</w:t>
      </w:r>
    </w:p>
    <w:p w:rsidR="781BDB36" w:rsidP="4E317CD1" w:rsidRDefault="781BDB36" w14:paraId="2353CE99" w14:textId="4469B62B">
      <w:pPr>
        <w:pStyle w:val="Normal"/>
        <w:jc w:val="center"/>
      </w:pPr>
      <w:r w:rsidR="781BDB36">
        <w:rPr/>
        <w:t>('100',"100","100","100","100","100","100","100","100")</w:t>
      </w:r>
    </w:p>
    <w:p w:rsidR="781BDB36" w:rsidP="4E317CD1" w:rsidRDefault="781BDB36" w14:paraId="71292DAB" w14:textId="37A0C175">
      <w:pPr>
        <w:pStyle w:val="Normal"/>
        <w:jc w:val="center"/>
      </w:pPr>
      <w:r w:rsidR="781BDB36">
        <w:rPr/>
        <w:t>#("ID.get()", "LN.get()", "FN.get()", "A.get()", "C.get()", "S.get()", "ZC.get()", "G.get()", "Age.get()" )''')</w:t>
      </w:r>
    </w:p>
    <w:p w:rsidR="781BDB36" w:rsidP="4E317CD1" w:rsidRDefault="781BDB36" w14:paraId="1C0F63E9" w14:textId="6E083AF6">
      <w:pPr>
        <w:pStyle w:val="Normal"/>
        <w:jc w:val="center"/>
      </w:pPr>
      <w:r w:rsidR="781BDB36">
        <w:rPr/>
        <w:t xml:space="preserve"> </w:t>
      </w:r>
    </w:p>
    <w:p w:rsidR="781BDB36" w:rsidP="4E317CD1" w:rsidRDefault="781BDB36" w14:paraId="6C8E5D97" w14:textId="162D6D30">
      <w:pPr>
        <w:pStyle w:val="Normal"/>
        <w:jc w:val="center"/>
      </w:pPr>
      <w:r w:rsidR="781BDB36">
        <w:rPr/>
        <w:t>cur.execute('''Select * from Students''')</w:t>
      </w:r>
    </w:p>
    <w:p w:rsidR="781BDB36" w:rsidP="4E317CD1" w:rsidRDefault="781BDB36" w14:paraId="2CB485CF" w14:textId="07AD9ED8">
      <w:pPr>
        <w:pStyle w:val="Normal"/>
        <w:jc w:val="center"/>
      </w:pPr>
      <w:r w:rsidR="781BDB36">
        <w:rPr/>
        <w:t>results = cur.fetchall()</w:t>
      </w:r>
    </w:p>
    <w:p w:rsidR="781BDB36" w:rsidP="4E317CD1" w:rsidRDefault="781BDB36" w14:paraId="4EF1C8F9" w14:textId="131CC896">
      <w:pPr>
        <w:pStyle w:val="Normal"/>
        <w:jc w:val="center"/>
      </w:pPr>
      <w:r w:rsidR="781BDB36">
        <w:rPr/>
        <w:t xml:space="preserve"> </w:t>
      </w:r>
    </w:p>
    <w:p w:rsidR="781BDB36" w:rsidP="4E317CD1" w:rsidRDefault="781BDB36" w14:paraId="56F5E3DC" w14:textId="1E62E06C">
      <w:pPr>
        <w:pStyle w:val="Normal"/>
        <w:jc w:val="center"/>
      </w:pPr>
      <w:r w:rsidR="781BDB36">
        <w:rPr/>
        <w:t>for row in results:</w:t>
      </w:r>
    </w:p>
    <w:p w:rsidR="781BDB36" w:rsidP="4E317CD1" w:rsidRDefault="781BDB36" w14:paraId="144C7602" w14:textId="313D09C4">
      <w:pPr>
        <w:pStyle w:val="Normal"/>
        <w:jc w:val="center"/>
      </w:pPr>
      <w:r w:rsidR="781BDB36">
        <w:rPr/>
        <w:t>print(f'{row[0]:1} {row[1]:1} {row[2]:1} {row[3]:1} {row[4]:1} {row[5]:1} {row[6]:1} {row[7]:1} {row[8]:1} ')</w:t>
      </w:r>
    </w:p>
    <w:p w:rsidR="781BDB36" w:rsidP="4E317CD1" w:rsidRDefault="781BDB36" w14:paraId="2288BB7E" w14:textId="0327C1E1">
      <w:pPr>
        <w:pStyle w:val="Normal"/>
        <w:jc w:val="center"/>
      </w:pPr>
      <w:r w:rsidR="781BDB36">
        <w:rPr/>
        <w:t xml:space="preserve"> </w:t>
      </w:r>
    </w:p>
    <w:p w:rsidR="781BDB36" w:rsidP="4E317CD1" w:rsidRDefault="781BDB36" w14:paraId="2EA7C693" w14:textId="62215584">
      <w:pPr>
        <w:pStyle w:val="Normal"/>
        <w:jc w:val="center"/>
      </w:pPr>
      <w:r w:rsidR="781BDB36">
        <w:rPr/>
        <w:t>con.close()</w:t>
      </w:r>
    </w:p>
    <w:p w:rsidRPr="002636B4" w:rsidR="007E4B65" w:rsidP="00C42C82" w:rsidRDefault="007E4B65" w14:paraId="44CC0C96" w14:textId="46C2C0AD">
      <w:pPr>
        <w:jc w:val="center"/>
        <w:rPr>
          <w:b/>
          <w:bCs/>
          <w:color w:val="FF0000"/>
        </w:rPr>
      </w:pPr>
      <w:r w:rsidRPr="002636B4">
        <w:rPr>
          <w:b/>
          <w:bCs/>
          <w:color w:val="FF0000"/>
        </w:rPr>
        <w:t xml:space="preserve">Submit this document to </w:t>
      </w:r>
      <w:r w:rsidRPr="002636B4" w:rsidR="008A722F">
        <w:rPr>
          <w:b/>
          <w:bCs/>
          <w:color w:val="FF0000"/>
        </w:rPr>
        <w:t xml:space="preserve">the </w:t>
      </w:r>
      <w:r w:rsidRPr="002636B4">
        <w:rPr>
          <w:b/>
          <w:bCs/>
          <w:color w:val="FF0000"/>
        </w:rPr>
        <w:t>Module 16 final exam.</w:t>
      </w:r>
    </w:p>
    <w:sectPr w:rsidRPr="002636B4" w:rsidR="007E4B65">
      <w:headerReference w:type="default" r:id="rId8"/>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710AEA" w:rsidP="00E87BF8" w:rsidRDefault="00710AEA" w14:paraId="7E756F3E" w14:textId="77777777">
      <w:pPr>
        <w:spacing w:after="0" w:line="240" w:lineRule="auto"/>
      </w:pPr>
      <w:r>
        <w:separator/>
      </w:r>
    </w:p>
  </w:endnote>
  <w:endnote w:type="continuationSeparator" w:id="0">
    <w:p w:rsidR="00710AEA" w:rsidP="00E87BF8" w:rsidRDefault="00710AEA" w14:paraId="0DC10D34"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710AEA" w:rsidP="00E87BF8" w:rsidRDefault="00710AEA" w14:paraId="5C77BA04" w14:textId="77777777">
      <w:pPr>
        <w:spacing w:after="0" w:line="240" w:lineRule="auto"/>
      </w:pPr>
      <w:r>
        <w:separator/>
      </w:r>
    </w:p>
  </w:footnote>
  <w:footnote w:type="continuationSeparator" w:id="0">
    <w:p w:rsidR="00710AEA" w:rsidP="00E87BF8" w:rsidRDefault="00710AEA" w14:paraId="36E08C0F"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87BF8" w:rsidRDefault="00E87BF8" w14:paraId="1B4A6F07" w14:textId="0AAEC7F6">
    <w:pPr>
      <w:pStyle w:val="Header"/>
    </w:pPr>
    <w:r>
      <w:t>Santa Ana College</w:t>
    </w:r>
  </w:p>
  <w:p w:rsidR="00E87BF8" w:rsidRDefault="00E87BF8" w14:paraId="6E39EB6D" w14:textId="76EA2C43">
    <w:pPr>
      <w:pStyle w:val="Header"/>
    </w:pPr>
    <w:r>
      <w:t>CMPR114</w:t>
    </w:r>
  </w:p>
  <w:p w:rsidR="00E87BF8" w:rsidRDefault="00E87BF8" w14:paraId="10B0EFB1" w14:textId="714AB395">
    <w:pPr>
      <w:pStyle w:val="Header"/>
    </w:pPr>
    <w:r>
      <w:t>Module 16 Final Exa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8783193"/>
    <w:multiLevelType w:val="hybridMultilevel"/>
    <w:tmpl w:val="3BFEF24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17523830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2MjYwtzS3MDC1MDZT0lEKTi0uzszPAykwrAUA31gR7SwAAAA="/>
  </w:docVars>
  <w:rsids>
    <w:rsidRoot w:val="001017A5"/>
    <w:rsid w:val="001017A5"/>
    <w:rsid w:val="002636B4"/>
    <w:rsid w:val="002F3DBA"/>
    <w:rsid w:val="00331019"/>
    <w:rsid w:val="006D3A9C"/>
    <w:rsid w:val="00710AEA"/>
    <w:rsid w:val="0073252C"/>
    <w:rsid w:val="007E4B65"/>
    <w:rsid w:val="008A722F"/>
    <w:rsid w:val="00AF3B34"/>
    <w:rsid w:val="00B36AF3"/>
    <w:rsid w:val="00BF7A23"/>
    <w:rsid w:val="00C42C82"/>
    <w:rsid w:val="00E87BF8"/>
    <w:rsid w:val="02B5C17F"/>
    <w:rsid w:val="150279B8"/>
    <w:rsid w:val="1F1B7D19"/>
    <w:rsid w:val="48DD4A12"/>
    <w:rsid w:val="4B5D5C9F"/>
    <w:rsid w:val="4E317CD1"/>
    <w:rsid w:val="52118A6A"/>
    <w:rsid w:val="529E5C65"/>
    <w:rsid w:val="52C9B58B"/>
    <w:rsid w:val="5B35DAF7"/>
    <w:rsid w:val="6B36C8B9"/>
    <w:rsid w:val="781BDB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3A9425"/>
  <w15:chartTrackingRefBased/>
  <w15:docId w15:val="{DE15A75E-1610-40BA-B350-FFA58CEF01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E87BF8"/>
    <w:pPr>
      <w:tabs>
        <w:tab w:val="center" w:pos="4680"/>
        <w:tab w:val="right" w:pos="9360"/>
      </w:tabs>
      <w:spacing w:after="0" w:line="240" w:lineRule="auto"/>
    </w:pPr>
  </w:style>
  <w:style w:type="character" w:styleId="HeaderChar" w:customStyle="1">
    <w:name w:val="Header Char"/>
    <w:basedOn w:val="DefaultParagraphFont"/>
    <w:link w:val="Header"/>
    <w:uiPriority w:val="99"/>
    <w:rsid w:val="00E87BF8"/>
  </w:style>
  <w:style w:type="paragraph" w:styleId="Footer">
    <w:name w:val="footer"/>
    <w:basedOn w:val="Normal"/>
    <w:link w:val="FooterChar"/>
    <w:uiPriority w:val="99"/>
    <w:unhideWhenUsed/>
    <w:rsid w:val="00E87BF8"/>
    <w:pPr>
      <w:tabs>
        <w:tab w:val="center" w:pos="4680"/>
        <w:tab w:val="right" w:pos="9360"/>
      </w:tabs>
      <w:spacing w:after="0" w:line="240" w:lineRule="auto"/>
    </w:pPr>
  </w:style>
  <w:style w:type="character" w:styleId="FooterChar" w:customStyle="1">
    <w:name w:val="Footer Char"/>
    <w:basedOn w:val="DefaultParagraphFont"/>
    <w:link w:val="Footer"/>
    <w:uiPriority w:val="99"/>
    <w:rsid w:val="00E87BF8"/>
  </w:style>
  <w:style w:type="paragraph" w:styleId="ListParagraph">
    <w:name w:val="List Paragraph"/>
    <w:basedOn w:val="Normal"/>
    <w:uiPriority w:val="34"/>
    <w:qFormat/>
    <w:rsid w:val="00E87BF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header" Target="header1.xml" Id="rId8" /><Relationship Type="http://schemas.openxmlformats.org/officeDocument/2006/relationships/settings" Target="settings.xml" Id="rId3" /><Relationship Type="http://schemas.openxmlformats.org/officeDocument/2006/relationships/image" Target="media/image1.tmp"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footnotes" Target="footnotes.xml" Id="rId5" /><Relationship Type="http://schemas.openxmlformats.org/officeDocument/2006/relationships/theme" Target="theme/theme1.xml" Id="rId10" /><Relationship Type="http://schemas.openxmlformats.org/officeDocument/2006/relationships/webSettings" Target="webSettings.xml" Id="rId4" /><Relationship Type="http://schemas.openxmlformats.org/officeDocument/2006/relationships/fontTable" Target="fontTable.xml" Id="rId9" /><Relationship Type="http://schemas.openxmlformats.org/officeDocument/2006/relationships/image" Target="/media/image2.png" Id="Re0a5643e18e94d94" /><Relationship Type="http://schemas.openxmlformats.org/officeDocument/2006/relationships/image" Target="/media/image3.png" Id="Rb5a378e899844fa1" /><Relationship Type="http://schemas.openxmlformats.org/officeDocument/2006/relationships/image" Target="/media/image4.png" Id="R0bb3e62f2dcd4636" /><Relationship Type="http://schemas.openxmlformats.org/officeDocument/2006/relationships/image" Target="/media/image5.png" Id="Rcdb7e6f4c82e486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techi</dc:creator>
  <keywords/>
  <dc:description/>
  <lastModifiedBy>Huynh, Albert</lastModifiedBy>
  <revision>13</revision>
  <dcterms:created xsi:type="dcterms:W3CDTF">2022-11-30T23:04:00.0000000Z</dcterms:created>
  <dcterms:modified xsi:type="dcterms:W3CDTF">2022-12-02T19:24:59.821558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94a10d0814081df0b849c0bb909f20d774ff8e34d93ae220f5435994c36bb4</vt:lpwstr>
  </property>
</Properties>
</file>